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17409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053263" cy="2820202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504623" cy="231968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2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352799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433340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23186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365874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245768" cy="4254366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25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Онвудиве Виктор Чибуике НФИбд-05-22</dc:creator>
  <dc:language>ru-RU</dc:language>
  <cp:keywords/>
  <dcterms:created xsi:type="dcterms:W3CDTF">2024-02-28T16:59:49Z</dcterms:created>
  <dcterms:modified xsi:type="dcterms:W3CDTF">2024-02-28T16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